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2" w14:textId="55581807" w:rsidR="007D7E60" w:rsidRDefault="00D65FBD" w:rsidP="00D65FBD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  <w:r w:rsidRPr="00D65FBD">
        <w:rPr>
          <w:rFonts w:ascii="Times New Roman" w:hAnsi="Times New Roman" w:cs="Times New Roman"/>
          <w:b/>
          <w:color w:val="00B0F0"/>
          <w:sz w:val="32"/>
        </w:rPr>
        <w:t>Spring</w:t>
      </w:r>
      <w:r w:rsidR="0005670E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Pr="00D65FBD">
        <w:rPr>
          <w:rFonts w:ascii="Times New Roman" w:hAnsi="Times New Roman" w:cs="Times New Roman"/>
          <w:b/>
          <w:color w:val="00B0F0"/>
          <w:sz w:val="32"/>
        </w:rPr>
        <w:t>2021-22</w:t>
      </w: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77913492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3C5E26" w:rsidRPr="003C5E26">
        <w:rPr>
          <w:rFonts w:ascii="Times New Roman" w:eastAsia="Times New Roman" w:hAnsi="Times New Roman" w:cs="Times New Roman"/>
          <w:b/>
          <w:bCs/>
          <w:sz w:val="36"/>
          <w:szCs w:val="36"/>
        </w:rPr>
        <w:t>Courier Management System</w:t>
      </w:r>
    </w:p>
    <w:p w14:paraId="23B57525" w14:textId="5207F5EC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3C5E26">
        <w:rPr>
          <w:rFonts w:ascii="Times New Roman" w:hAnsi="Times New Roman" w:cs="Times New Roman"/>
          <w:b/>
          <w:color w:val="000000" w:themeColor="text1"/>
          <w:sz w:val="32"/>
        </w:rPr>
        <w:t>L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B23A4C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1F809FA4" w:rsidR="00B23A4C" w:rsidRPr="008A7DF5" w:rsidRDefault="00B23A4C" w:rsidP="00B23A4C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mbria" w:eastAsia="Cambria" w:hAnsi="Cambria" w:cs="Cambria"/>
                <w:b w:val="0"/>
              </w:rPr>
              <w:t>Muhammud Al Amin Rifat</w:t>
            </w:r>
          </w:p>
        </w:tc>
        <w:tc>
          <w:tcPr>
            <w:tcW w:w="3932" w:type="dxa"/>
            <w:vAlign w:val="center"/>
          </w:tcPr>
          <w:p w14:paraId="0C58B86D" w14:textId="7145A9EC" w:rsidR="00B23A4C" w:rsidRPr="008A7DF5" w:rsidRDefault="00B23A4C" w:rsidP="00B23A4C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mbria" w:eastAsia="Cambria" w:hAnsi="Cambria" w:cs="Cambria"/>
              </w:rPr>
              <w:t>20-42953-1</w:t>
            </w:r>
          </w:p>
        </w:tc>
      </w:tr>
      <w:tr w:rsidR="00B23A4C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2D55DA95" w:rsidR="00B23A4C" w:rsidRPr="008A7DF5" w:rsidRDefault="00B23A4C" w:rsidP="00B23A4C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Cambria" w:eastAsia="Cambria" w:hAnsi="Cambria" w:cs="Cambria"/>
                <w:b w:val="0"/>
              </w:rPr>
              <w:t>Kazi</w:t>
            </w:r>
            <w:proofErr w:type="spellEnd"/>
            <w:r>
              <w:rPr>
                <w:rFonts w:ascii="Cambria" w:eastAsia="Cambria" w:hAnsi="Cambria" w:cs="Cambria"/>
                <w:b w:val="0"/>
              </w:rPr>
              <w:t xml:space="preserve"> Md. </w:t>
            </w:r>
            <w:proofErr w:type="spellStart"/>
            <w:r>
              <w:rPr>
                <w:rFonts w:ascii="Cambria" w:eastAsia="Cambria" w:hAnsi="Cambria" w:cs="Cambria"/>
                <w:b w:val="0"/>
              </w:rPr>
              <w:t>Towhidul</w:t>
            </w:r>
            <w:proofErr w:type="spellEnd"/>
            <w:r>
              <w:rPr>
                <w:rFonts w:ascii="Cambria" w:eastAsia="Cambria" w:hAnsi="Cambria" w:cs="Cambria"/>
                <w:b w:val="0"/>
              </w:rPr>
              <w:t xml:space="preserve"> </w:t>
            </w:r>
            <w:proofErr w:type="spellStart"/>
            <w:r>
              <w:rPr>
                <w:rFonts w:ascii="Cambria" w:eastAsia="Cambria" w:hAnsi="Cambria" w:cs="Cambria"/>
                <w:b w:val="0"/>
              </w:rPr>
              <w:t>Alam</w:t>
            </w:r>
            <w:proofErr w:type="spellEnd"/>
          </w:p>
        </w:tc>
        <w:tc>
          <w:tcPr>
            <w:tcW w:w="3932" w:type="dxa"/>
            <w:vAlign w:val="center"/>
          </w:tcPr>
          <w:p w14:paraId="0C58B870" w14:textId="694181A3" w:rsidR="00B23A4C" w:rsidRPr="008A7DF5" w:rsidRDefault="00B23A4C" w:rsidP="00B23A4C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mbria" w:eastAsia="Cambria" w:hAnsi="Cambria" w:cs="Cambria"/>
              </w:rPr>
              <w:t>20-42979-1</w:t>
            </w:r>
          </w:p>
        </w:tc>
      </w:tr>
      <w:tr w:rsidR="00B23A4C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56553716" w:rsidR="00B23A4C" w:rsidRPr="008A7DF5" w:rsidRDefault="00B23A4C" w:rsidP="00B23A4C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proofErr w:type="spellStart"/>
            <w:r>
              <w:rPr>
                <w:rFonts w:ascii="Cambria" w:eastAsia="Cambria" w:hAnsi="Cambria" w:cs="Cambria"/>
                <w:b w:val="0"/>
              </w:rPr>
              <w:t>Shamima</w:t>
            </w:r>
            <w:proofErr w:type="spellEnd"/>
            <w:r>
              <w:rPr>
                <w:rFonts w:ascii="Cambria" w:eastAsia="Cambria" w:hAnsi="Cambria" w:cs="Cambria"/>
                <w:b w:val="0"/>
              </w:rPr>
              <w:t xml:space="preserve"> Kabir</w:t>
            </w:r>
          </w:p>
        </w:tc>
        <w:tc>
          <w:tcPr>
            <w:tcW w:w="3932" w:type="dxa"/>
            <w:vAlign w:val="center"/>
          </w:tcPr>
          <w:p w14:paraId="0C58B873" w14:textId="5E335564" w:rsidR="00B23A4C" w:rsidRPr="008A7DF5" w:rsidRDefault="00B23A4C" w:rsidP="00B23A4C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mbria" w:eastAsia="Cambria" w:hAnsi="Cambria" w:cs="Cambria"/>
              </w:rPr>
              <w:t>20-42304-1</w:t>
            </w:r>
          </w:p>
        </w:tc>
      </w:tr>
      <w:tr w:rsidR="00B23A4C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26514D7B" w:rsidR="00B23A4C" w:rsidRPr="008A7DF5" w:rsidRDefault="00B23A4C" w:rsidP="00B23A4C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>
              <w:rPr>
                <w:rFonts w:ascii="Cambria" w:eastAsia="Cambria" w:hAnsi="Cambria" w:cs="Cambria"/>
                <w:b w:val="0"/>
              </w:rPr>
              <w:t xml:space="preserve">Md. </w:t>
            </w:r>
            <w:proofErr w:type="spellStart"/>
            <w:r>
              <w:rPr>
                <w:rFonts w:ascii="Cambria" w:eastAsia="Cambria" w:hAnsi="Cambria" w:cs="Cambria"/>
                <w:b w:val="0"/>
              </w:rPr>
              <w:t>Tahmid</w:t>
            </w:r>
            <w:proofErr w:type="spellEnd"/>
            <w:r>
              <w:rPr>
                <w:rFonts w:ascii="Cambria" w:eastAsia="Cambria" w:hAnsi="Cambria" w:cs="Cambria"/>
                <w:b w:val="0"/>
              </w:rPr>
              <w:t xml:space="preserve"> Ashraf Chowdhury</w:t>
            </w:r>
          </w:p>
        </w:tc>
        <w:tc>
          <w:tcPr>
            <w:tcW w:w="3932" w:type="dxa"/>
            <w:vAlign w:val="center"/>
          </w:tcPr>
          <w:p w14:paraId="0C58B876" w14:textId="0ED1C625" w:rsidR="00B23A4C" w:rsidRPr="008A7DF5" w:rsidRDefault="00B23A4C" w:rsidP="00B23A4C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>
              <w:rPr>
                <w:rFonts w:ascii="Cambria" w:eastAsia="Cambria" w:hAnsi="Cambria" w:cs="Cambria"/>
              </w:rPr>
              <w:t>20-43001-1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21319844" w14:textId="61E4C6AA" w:rsidR="00E701EB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20A66078" w14:textId="4FC26FD7" w:rsidR="00B23A4C" w:rsidRDefault="00B23A4C" w:rsidP="003C5E26">
      <w:pPr>
        <w:spacing w:after="0" w:line="240" w:lineRule="auto"/>
        <w:contextualSpacing/>
        <w:jc w:val="both"/>
        <w:rPr>
          <w:rFonts w:ascii="Times New Roman" w:hAnsi="Times New Roman" w:cs="Times New Roman"/>
          <w:bCs/>
          <w:sz w:val="24"/>
        </w:rPr>
      </w:pPr>
      <w:r>
        <w:rPr>
          <w:rFonts w:ascii="Times New Roman" w:hAnsi="Times New Roman" w:cs="Times New Roman"/>
          <w:bCs/>
          <w:sz w:val="24"/>
        </w:rPr>
        <w:t>This Courier management system is web-based project built in with HTML, PHP, CSS, JAVASRIPT and BOOTSTRAP. For Database purpose MYSQL database has been used.</w:t>
      </w:r>
      <w:r w:rsidR="003C5E26">
        <w:rPr>
          <w:rFonts w:ascii="Times New Roman" w:hAnsi="Times New Roman" w:cs="Times New Roman"/>
          <w:bCs/>
          <w:sz w:val="24"/>
        </w:rPr>
        <w:t xml:space="preserve"> In this system after</w:t>
      </w:r>
      <w:r w:rsidR="003C5E26" w:rsidRPr="003C5E26">
        <w:rPr>
          <w:rFonts w:ascii="Times New Roman" w:hAnsi="Times New Roman" w:cs="Times New Roman"/>
          <w:bCs/>
          <w:sz w:val="24"/>
        </w:rPr>
        <w:t xml:space="preserve"> login as a user “User” can request to send a parcel. This Parcel Request will be received to the Admin and Courier hub.</w:t>
      </w:r>
      <w:r w:rsidR="003C5E26" w:rsidRPr="003C5E26">
        <w:t xml:space="preserve"> </w:t>
      </w:r>
      <w:r w:rsidR="003C5E26" w:rsidRPr="003C5E26">
        <w:rPr>
          <w:rFonts w:ascii="Times New Roman" w:hAnsi="Times New Roman" w:cs="Times New Roman"/>
          <w:bCs/>
          <w:sz w:val="24"/>
        </w:rPr>
        <w:t>After a user logged in successfully, he/she will be redirected to the user’s dashboard. Here users can update user's details and see the delivery history of owns.</w:t>
      </w:r>
      <w:r w:rsidR="003C5E26">
        <w:rPr>
          <w:rFonts w:ascii="Times New Roman" w:hAnsi="Times New Roman" w:cs="Times New Roman"/>
          <w:bCs/>
          <w:sz w:val="24"/>
        </w:rPr>
        <w:t xml:space="preserve"> </w:t>
      </w:r>
      <w:r w:rsidR="003C5E26" w:rsidRPr="003C5E26">
        <w:rPr>
          <w:rFonts w:ascii="Times New Roman" w:hAnsi="Times New Roman" w:cs="Times New Roman"/>
          <w:bCs/>
          <w:sz w:val="24"/>
        </w:rPr>
        <w:t>After input a valid parcel id / tracking ID users will be redirected to this page where users can see the parcels current state of delivery.</w:t>
      </w:r>
    </w:p>
    <w:p w14:paraId="5375837A" w14:textId="77777777" w:rsidR="00531601" w:rsidRPr="00B23A4C" w:rsidRDefault="00531601" w:rsidP="007D7E60">
      <w:pPr>
        <w:spacing w:after="0" w:line="240" w:lineRule="auto"/>
        <w:contextualSpacing/>
        <w:rPr>
          <w:rFonts w:ascii="Times New Roman" w:hAnsi="Times New Roman" w:cs="Times New Roman"/>
          <w:bCs/>
          <w:sz w:val="24"/>
        </w:rPr>
      </w:pPr>
    </w:p>
    <w:p w14:paraId="63E116FF" w14:textId="691C2CED" w:rsidR="00B23A4C" w:rsidRPr="00531601" w:rsidRDefault="00B23A4C" w:rsidP="0053160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re are four types of Users here. They are</w:t>
      </w:r>
    </w:p>
    <w:p w14:paraId="4D3C1C69" w14:textId="72B8F887" w:rsidR="00B23A4C" w:rsidRDefault="00B23A4C" w:rsidP="00B23A4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ents</w:t>
      </w:r>
      <w:r w:rsidR="0053160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61AD7F1" w14:textId="3D2359C4" w:rsidR="00B23A4C" w:rsidRDefault="00B23A4C" w:rsidP="00B23A4C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ier Hub</w:t>
      </w:r>
      <w:r w:rsidR="0053160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AB68E09" w14:textId="22D4997C" w:rsidR="00B20DF3" w:rsidRPr="00B20DF3" w:rsidRDefault="00B23A4C" w:rsidP="00B20DF3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ivery Person</w:t>
      </w:r>
      <w:r w:rsidR="00531601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E5A35D" w14:textId="12370EA0" w:rsidR="00531601" w:rsidRDefault="00B23A4C" w:rsidP="00B20DF3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dministrator.</w:t>
      </w:r>
    </w:p>
    <w:p w14:paraId="6538B955" w14:textId="77777777" w:rsidR="003C5E26" w:rsidRPr="00B20DF3" w:rsidRDefault="003C5E26" w:rsidP="003C5E26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color w:val="000000"/>
          <w:sz w:val="24"/>
          <w:szCs w:val="24"/>
        </w:rPr>
      </w:pPr>
    </w:p>
    <w:p w14:paraId="2CE92EE4" w14:textId="01E79D57" w:rsidR="00B23A4C" w:rsidRPr="00531601" w:rsidRDefault="00B23A4C" w:rsidP="005316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</w:rPr>
        <w:t>Feature List:</w:t>
      </w:r>
    </w:p>
    <w:p w14:paraId="2EEFC58C" w14:textId="338F51C2" w:rsidR="00B23A4C" w:rsidRDefault="00B23A4C" w:rsidP="00B23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is project, the “Clients” has the following features:</w:t>
      </w:r>
    </w:p>
    <w:p w14:paraId="3F7A66AC" w14:textId="77777777" w:rsidR="00B23A4C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quest to send a parcel.</w:t>
      </w:r>
    </w:p>
    <w:p w14:paraId="55C1B404" w14:textId="77777777" w:rsidR="00B23A4C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eive Parcel.</w:t>
      </w:r>
    </w:p>
    <w:p w14:paraId="0323EE00" w14:textId="77777777" w:rsidR="00B23A4C" w:rsidRPr="00D805ED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ay the bill.</w:t>
      </w:r>
    </w:p>
    <w:p w14:paraId="146E22BC" w14:textId="77777777" w:rsidR="00B23A4C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ck Parcel.</w:t>
      </w:r>
    </w:p>
    <w:p w14:paraId="44370C82" w14:textId="77777777" w:rsidR="00B23A4C" w:rsidRDefault="00B23A4C" w:rsidP="00B23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EE7A109" w14:textId="77777777" w:rsidR="00B23A4C" w:rsidRDefault="00B23A4C" w:rsidP="00B23A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is project the “Courier Hub” has the following features:</w:t>
      </w:r>
    </w:p>
    <w:p w14:paraId="67198685" w14:textId="77777777" w:rsidR="00B23A4C" w:rsidRDefault="00B23A4C" w:rsidP="00B23A4C">
      <w:pPr>
        <w:numPr>
          <w:ilvl w:val="0"/>
          <w:numId w:val="9"/>
        </w:numPr>
        <w:spacing w:before="240" w:after="0" w:line="276" w:lineRule="auto"/>
        <w:rPr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eive delivery request</w:t>
      </w:r>
    </w:p>
    <w:p w14:paraId="594A9B9E" w14:textId="77777777" w:rsidR="00B23A4C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ssign delivery man</w:t>
      </w:r>
    </w:p>
    <w:p w14:paraId="1E40ED8B" w14:textId="77777777" w:rsidR="00B23A4C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eive courier from the delivery man.</w:t>
      </w:r>
    </w:p>
    <w:p w14:paraId="3BE5AB9D" w14:textId="77777777" w:rsidR="00B23A4C" w:rsidRPr="00D805ED" w:rsidRDefault="00B23A4C" w:rsidP="00B23A4C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end a courier to the receiver.</w:t>
      </w:r>
    </w:p>
    <w:p w14:paraId="06CD81DB" w14:textId="3A09A9E7" w:rsidR="00B23A4C" w:rsidRDefault="00B23A4C" w:rsidP="00531601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ck Parcel.</w:t>
      </w:r>
    </w:p>
    <w:p w14:paraId="1FC7D5CA" w14:textId="77777777" w:rsidR="00531601" w:rsidRPr="00531601" w:rsidRDefault="00531601" w:rsidP="00531601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color w:val="000000"/>
          <w:sz w:val="24"/>
          <w:szCs w:val="24"/>
        </w:rPr>
      </w:pPr>
    </w:p>
    <w:p w14:paraId="14FB6556" w14:textId="77777777" w:rsidR="00B23A4C" w:rsidRDefault="00B23A4C" w:rsidP="00B23A4C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is project the “Delivery Man” has the following features:</w:t>
      </w:r>
    </w:p>
    <w:p w14:paraId="0B6B3F41" w14:textId="77777777" w:rsidR="00B23A4C" w:rsidRDefault="00B23A4C" w:rsidP="00B23A4C">
      <w:pPr>
        <w:numPr>
          <w:ilvl w:val="0"/>
          <w:numId w:val="6"/>
        </w:numPr>
        <w:spacing w:before="240"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ceive bill.</w:t>
      </w:r>
    </w:p>
    <w:p w14:paraId="2C665E22" w14:textId="77777777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llect parcels.</w:t>
      </w:r>
    </w:p>
    <w:p w14:paraId="6E35F6B2" w14:textId="77777777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eliver parcels.</w:t>
      </w:r>
    </w:p>
    <w:p w14:paraId="2745FB48" w14:textId="77777777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ck Parcel.</w:t>
      </w:r>
    </w:p>
    <w:p w14:paraId="3A47D1CB" w14:textId="77777777" w:rsidR="00B23A4C" w:rsidRDefault="00B23A4C" w:rsidP="00B23A4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4821A6" w14:textId="77777777" w:rsidR="00B23A4C" w:rsidRDefault="00B23A4C" w:rsidP="00B23A4C">
      <w:p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is project the “Administrator” has the following features:</w:t>
      </w:r>
    </w:p>
    <w:p w14:paraId="1A3FD365" w14:textId="77777777" w:rsidR="00B23A4C" w:rsidRDefault="00B23A4C" w:rsidP="00B23A4C">
      <w:pPr>
        <w:numPr>
          <w:ilvl w:val="0"/>
          <w:numId w:val="6"/>
        </w:numPr>
        <w:spacing w:before="240"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ntrol the courier management system.</w:t>
      </w:r>
    </w:p>
    <w:p w14:paraId="1D9D875C" w14:textId="77777777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nage the employees.</w:t>
      </w:r>
    </w:p>
    <w:p w14:paraId="3F5E9AB4" w14:textId="77777777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lculate parcel bill.</w:t>
      </w:r>
    </w:p>
    <w:p w14:paraId="2B61D3C4" w14:textId="45A418A6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ke report of users and employees.</w:t>
      </w:r>
    </w:p>
    <w:p w14:paraId="43526542" w14:textId="52E6234B" w:rsidR="00B23A4C" w:rsidRDefault="00B23A4C" w:rsidP="00B23A4C">
      <w:pPr>
        <w:numPr>
          <w:ilvl w:val="0"/>
          <w:numId w:val="6"/>
        </w:numPr>
        <w:spacing w:after="0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rack Parcel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D6550E" w14:textId="483587C9" w:rsidR="00B23A4C" w:rsidRDefault="00B23A4C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442B3538" w14:textId="451E6283" w:rsidR="00B20DF3" w:rsidRDefault="00B20DF3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39B62251" w14:textId="77777777" w:rsidR="00D32E6C" w:rsidRDefault="00D32E6C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1CA98CA4" w14:textId="1B4F5864" w:rsidR="00B20DF3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lastRenderedPageBreak/>
        <w:t>Project Folder Structure:</w:t>
      </w:r>
    </w:p>
    <w:p w14:paraId="4DFEBB6F" w14:textId="77777777" w:rsidR="00D32E6C" w:rsidRDefault="00D32E6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D" w14:textId="12F06B72" w:rsidR="002B29B8" w:rsidRDefault="00B23A4C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 w:rsidRPr="00B23A4C">
        <w:rPr>
          <w:rFonts w:ascii="Times New Roman" w:hAnsi="Times New Roman" w:cs="Times New Roman"/>
          <w:i/>
          <w:sz w:val="24"/>
        </w:rPr>
        <w:drawing>
          <wp:inline distT="0" distB="0" distL="0" distR="0" wp14:anchorId="2C56B288" wp14:editId="150BD523">
            <wp:extent cx="2114845" cy="79640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14845" cy="7964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AF28F" w14:textId="77777777" w:rsidR="00B20DF3" w:rsidRDefault="00B20DF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43740632" w14:textId="77777777" w:rsidR="00B20DF3" w:rsidRDefault="00B20DF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1074F05" w14:textId="77777777" w:rsidR="00B20DF3" w:rsidRDefault="00B20DF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1B31B6CE" w14:textId="77777777" w:rsidR="00B20DF3" w:rsidRDefault="00B20DF3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6F775364" w14:textId="5D3EAB11" w:rsidR="007425D1" w:rsidRPr="00B20DF3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5B9F615" w14:textId="77777777" w:rsidR="00B20DF3" w:rsidRDefault="00B20DF3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25966640" w:rsidR="00D0165F" w:rsidRDefault="00B20D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customerl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  <w:proofErr w:type="spellEnd"/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6D4B4A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?php</w:t>
      </w:r>
    </w:p>
    <w:p w14:paraId="7922EE9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4C26F53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require(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);</w:t>
      </w:r>
    </w:p>
    <w:p w14:paraId="0D9AE06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if (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tatu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 != 0)</w:t>
      </w:r>
    </w:p>
    <w:p w14:paraId="09A0A97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7391007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if(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$_SESSION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))</w:t>
      </w:r>
    </w:p>
    <w:p w14:paraId="1CCC63E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{</w:t>
      </w:r>
    </w:p>
    <w:p w14:paraId="68203F2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"refresh:0.5;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rivate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);</w:t>
      </w:r>
    </w:p>
    <w:p w14:paraId="3823662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113B03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B5C7FC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169EE5E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68E6F5B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if(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$_POST['submit']))</w:t>
      </w:r>
    </w:p>
    <w:p w14:paraId="7F6D075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14BF14E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email=$_POST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0191D7A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pass = $_POST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pa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530A230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conn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mysqli_connec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'localhost','root','',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urier_managemen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);</w:t>
      </w:r>
    </w:p>
    <w:p w14:paraId="46EF118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"SELECT * FROM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tabl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WHERE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'$email' and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passwor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'$pass'";</w:t>
      </w:r>
    </w:p>
    <w:p w14:paraId="5C800D4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78A679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result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mysqli_query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$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conn,$</w:t>
      </w:r>
      <w:proofErr w:type="spellStart"/>
      <w:proofErr w:type="gramEnd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53B3C21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row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mysqli_fetch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array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result, MYSQLI_ASSOC);</w:t>
      </w:r>
    </w:p>
    <w:p w14:paraId="322926A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count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mysqli_num_row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$result);</w:t>
      </w:r>
    </w:p>
    <w:p w14:paraId="6FBD712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1AB72E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count == 1)</w:t>
      </w:r>
    </w:p>
    <w:p w14:paraId="39642AE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{</w:t>
      </w:r>
    </w:p>
    <w:p w14:paraId="52CE22E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</w:t>
      </w:r>
    </w:p>
    <w:p w14:paraId="491EBD7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B57FA4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$_SESSION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 = $email;</w:t>
      </w:r>
    </w:p>
    <w:p w14:paraId="3929C43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259824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echo "Success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";</w:t>
      </w:r>
    </w:p>
    <w:p w14:paraId="0EE84AF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echo "You are now redirected";</w:t>
      </w:r>
    </w:p>
    <w:p w14:paraId="008FD54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echo "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".$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_SESSION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28F58A1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header ("refresh:2;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rivate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);</w:t>
      </w:r>
    </w:p>
    <w:p w14:paraId="6EC0506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62D96AE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9E6FC4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else</w:t>
      </w:r>
    </w:p>
    <w:p w14:paraId="3D6A14C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{</w:t>
      </w:r>
    </w:p>
    <w:p w14:paraId="29AAF07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echo "User not found";</w:t>
      </w:r>
    </w:p>
    <w:p w14:paraId="1DD8534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"refresh:2;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);</w:t>
      </w:r>
    </w:p>
    <w:p w14:paraId="0EFFDEA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exit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090C886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}</w:t>
      </w:r>
    </w:p>
    <w:p w14:paraId="40DA917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lastRenderedPageBreak/>
        <w:t xml:space="preserve">    }</w:t>
      </w:r>
    </w:p>
    <w:p w14:paraId="1C0A7FB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if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(!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proofErr w:type="gramEnd"/>
      <w:r w:rsidRPr="00B20DF3">
        <w:rPr>
          <w:rFonts w:ascii="Consolas" w:hAnsi="Consolas" w:cs="Times New Roman"/>
          <w:i/>
          <w:sz w:val="24"/>
          <w:szCs w:val="24"/>
        </w:rPr>
        <w:t>($_POST['submit']))</w:t>
      </w:r>
    </w:p>
    <w:p w14:paraId="59D20C8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6A38A09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echo "Fill the email and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password  data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";</w:t>
      </w:r>
    </w:p>
    <w:p w14:paraId="1974B39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"refresh:2;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r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);</w:t>
      </w:r>
    </w:p>
    <w:p w14:paraId="2D1B7F2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37A982E5" w14:textId="3B81FC99" w:rsidR="00D0165F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?&gt;</w:t>
      </w:r>
    </w:p>
    <w:p w14:paraId="04C448EF" w14:textId="792EBA02" w:rsid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0A2DFFB" w14:textId="77777777" w:rsid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53623284" w14:textId="3FE34185" w:rsidR="00D0165F" w:rsidRDefault="00B20D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trackparcel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6E11840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?php</w:t>
      </w:r>
    </w:p>
    <w:p w14:paraId="3102B72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require(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);</w:t>
      </w:r>
    </w:p>
    <w:p w14:paraId="5039B02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5026D51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CC93A1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$status = "";</w:t>
      </w:r>
    </w:p>
    <w:p w14:paraId="4EC6EF7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urier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NULL;</w:t>
      </w:r>
    </w:p>
    <w:p w14:paraId="40DE1B3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sse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$_POST["submit"]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)){</w:t>
      </w:r>
      <w:proofErr w:type="gramEnd"/>
    </w:p>
    <w:p w14:paraId="23C735D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_POST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2C6A6F8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A45346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"SELECT * FROM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arcel_track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WHERE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'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";</w:t>
      </w:r>
    </w:p>
    <w:p w14:paraId="1BF8539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result = $conn-&gt;query(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20ACCC7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//$row = $result-&g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etch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assoc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202B97B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36815B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if ($result == TRUE) {</w:t>
      </w:r>
    </w:p>
    <w:p w14:paraId="0B158C8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if($result-&g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num_row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0){</w:t>
      </w:r>
      <w:proofErr w:type="gramEnd"/>
    </w:p>
    <w:p w14:paraId="54BC233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while ($row = $result-&g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etch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assoc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){</w:t>
      </w:r>
    </w:p>
    <w:p w14:paraId="509F62C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urier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0D9D1A7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5F0C836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h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h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7E1A914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ch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 =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$row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h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5C45840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del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 =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$row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71E7C66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$</w:t>
      </w:r>
      <w:proofErr w:type="spellStart"/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rfina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 =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$row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fina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63B35BE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2D9516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</w:t>
      </w:r>
    </w:p>
    <w:p w14:paraId="1614EE3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echo '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';</w:t>
      </w:r>
    </w:p>
    <w:p w14:paraId="3C04133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= 't') {</w:t>
      </w:r>
    </w:p>
    <w:p w14:paraId="03611CC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$status = 'Delivery Man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cieve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The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Parcel from Sender';</w:t>
      </w:r>
    </w:p>
    <w:p w14:paraId="3F99362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73BEB9A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else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h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= 't'){</w:t>
      </w:r>
    </w:p>
    <w:p w14:paraId="76E411F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$status = 'Courier Hub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cieve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The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Parcel from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ievery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Man And Processing to Send to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cieve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;</w:t>
      </w:r>
    </w:p>
    <w:p w14:paraId="2691ADF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3DCB74A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else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h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= 't'){</w:t>
      </w:r>
    </w:p>
    <w:p w14:paraId="4146428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$status = 'Courier Hub Send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The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Parcel to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ievery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Man';</w:t>
      </w:r>
    </w:p>
    <w:p w14:paraId="3F72AFB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</w:t>
      </w:r>
    </w:p>
    <w:p w14:paraId="2DCC2A0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0C74C52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else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el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= 't'){</w:t>
      </w:r>
    </w:p>
    <w:p w14:paraId="76BD347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$status ='Delivery Man is out to Send the Parcel today SOON!';</w:t>
      </w:r>
    </w:p>
    <w:p w14:paraId="5393F49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6E1AC92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else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f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fina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= 't'){</w:t>
      </w:r>
    </w:p>
    <w:p w14:paraId="14A2B80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$status = 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cieve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cieve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the parcel Successfully';</w:t>
      </w:r>
    </w:p>
    <w:p w14:paraId="417AB17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}</w:t>
      </w:r>
    </w:p>
    <w:p w14:paraId="1AF81D8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}</w:t>
      </w:r>
    </w:p>
    <w:p w14:paraId="3B913CA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{</w:t>
      </w:r>
    </w:p>
    <w:p w14:paraId="4DCFA0A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$status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=  '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Parcel Not Found in our beautiful Database!';</w:t>
      </w:r>
    </w:p>
    <w:p w14:paraId="3152773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}       </w:t>
      </w:r>
    </w:p>
    <w:p w14:paraId="43B539D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}else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{</w:t>
      </w:r>
    </w:p>
    <w:p w14:paraId="1A78254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echo "Error: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" .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$</w:t>
      </w:r>
      <w:proofErr w:type="spellStart"/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.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"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" .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$conn-&gt;error;</w:t>
      </w:r>
    </w:p>
    <w:p w14:paraId="0E39DAA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5C86CAD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}</w:t>
      </w:r>
    </w:p>
    <w:p w14:paraId="3A2018C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conn-&g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close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7C6299F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?&gt; </w:t>
      </w:r>
    </w:p>
    <w:p w14:paraId="6DB9DAF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0E11489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48197D4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&gt;</w:t>
      </w:r>
    </w:p>
    <w:p w14:paraId="14E7D2C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head&gt;</w:t>
      </w:r>
    </w:p>
    <w:p w14:paraId="1C8DE8C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0B289F0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http-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equiv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X-UA-Compatible" content="IE=edge"&gt;</w:t>
      </w:r>
    </w:p>
    <w:p w14:paraId="306A470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.0"&gt;</w:t>
      </w:r>
    </w:p>
    <w:p w14:paraId="7833D62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title&gt;Document&lt;/title&gt;</w:t>
      </w:r>
    </w:p>
    <w:p w14:paraId="77AC2EC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/style.css"&gt;</w:t>
      </w:r>
    </w:p>
    <w:p w14:paraId="238B453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link href="https://cdn.jsdelivr.net/npm/bootstrap@5.0.2/dist/css/bootstrap.min.css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"stylesheet" integrity="sha384-EVSTQN3/azprG1Anm3QDgpJLIm9Nao0Yz1ztcQTwFspd3yD65VohhpuuCOmLASjC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anonymous"&gt;</w:t>
      </w:r>
    </w:p>
    <w:p w14:paraId="30EAF60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0ECE9A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head&gt;</w:t>
      </w:r>
    </w:p>
    <w:p w14:paraId="5BCC31E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body&gt;</w:t>
      </w:r>
    </w:p>
    <w:p w14:paraId="43A2AE3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Navbar start --&gt;</w:t>
      </w:r>
    </w:p>
    <w:p w14:paraId="5302BBF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header&gt;</w:t>
      </w:r>
    </w:p>
    <w:p w14:paraId="2AF1C4D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div class="menu-bar"&gt;</w:t>
      </w:r>
    </w:p>
    <w:p w14:paraId="1819BC0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</w:t>
      </w:r>
    </w:p>
    <w:p w14:paraId="2E4F5AC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nav class="navbar navbar-expand-md navbar-light"&gt;</w:t>
      </w:r>
    </w:p>
    <w:p w14:paraId="355A059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bar-brand"&gt; Courier Management&lt;/a&gt;</w:t>
      </w:r>
    </w:p>
    <w:p w14:paraId="599468E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ul class="navbar-nav"&gt;</w:t>
      </w:r>
    </w:p>
    <w:p w14:paraId="2D88A4C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6E27529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_logi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Customer Login&lt;/a&gt;</w:t>
      </w:r>
    </w:p>
    <w:p w14:paraId="7598704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7419272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03FF82F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adminloginview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Admin Login&lt;/a&gt;</w:t>
      </w:r>
    </w:p>
    <w:p w14:paraId="7C4F42E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07C73CB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0171F2C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lastRenderedPageBreak/>
        <w:t xml:space="preserve">        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dloginview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Delivery Man Login&lt;/a&gt;</w:t>
      </w:r>
    </w:p>
    <w:p w14:paraId="0B7CA20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475FB9A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3E63523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 xml:space="preserve">a 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proofErr w:type="gram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arcelSearch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Track Parcel&lt;/a&gt;</w:t>
      </w:r>
    </w:p>
    <w:p w14:paraId="0354FB4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6E3834E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/ul&gt;</w:t>
      </w:r>
    </w:p>
    <w:p w14:paraId="7D52232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/nav&gt;</w:t>
      </w:r>
    </w:p>
    <w:p w14:paraId="531CCBD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12C5DEF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/div&gt;   </w:t>
      </w:r>
    </w:p>
    <w:p w14:paraId="4C08537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header&gt;</w:t>
      </w:r>
    </w:p>
    <w:p w14:paraId="767802D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Navbar end   --&gt;</w:t>
      </w:r>
    </w:p>
    <w:p w14:paraId="75117B1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AAC402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7D2507E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div class="container"&gt;   </w:t>
      </w:r>
    </w:p>
    <w:p w14:paraId="10AE1C6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div class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trackParc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&gt;</w:t>
      </w:r>
    </w:p>
    <w:p w14:paraId="0284D82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div&gt;</w:t>
      </w:r>
    </w:p>
    <w:p w14:paraId="3D658BF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rc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m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/delivery.png" alt="" width="10%"&gt;</w:t>
      </w:r>
    </w:p>
    <w:p w14:paraId="7BB6575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/div&gt;</w:t>
      </w:r>
    </w:p>
    <w:p w14:paraId="1D42B88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p class="alert alert-secondary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 "&gt;Parcel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D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urier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23AE8F0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p class="alert alert-secondary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-bolder "&gt;&lt;?php echo $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tatus ?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&gt;&lt;/p&gt;</w:t>
      </w:r>
    </w:p>
    <w:p w14:paraId="7AB1D3E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/div&gt;</w:t>
      </w:r>
    </w:p>
    <w:p w14:paraId="131B7FB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20FF62E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body&gt;</w:t>
      </w:r>
    </w:p>
    <w:p w14:paraId="120EC682" w14:textId="00810B96" w:rsidR="00D0165F" w:rsidRPr="00D0165F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html&gt;</w:t>
      </w:r>
    </w:p>
    <w:p w14:paraId="605C6381" w14:textId="0797A45F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F8990B9" w14:textId="77777777" w:rsidR="00B20DF3" w:rsidRDefault="00B20DF3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3911007F" w:rsidR="00D0165F" w:rsidRDefault="00B20DF3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proofErr w:type="spellStart"/>
      <w:r>
        <w:rPr>
          <w:rFonts w:ascii="Consolas" w:hAnsi="Consolas" w:cs="Times New Roman"/>
          <w:b/>
          <w:i/>
          <w:sz w:val="24"/>
          <w:szCs w:val="24"/>
          <w:u w:val="single"/>
        </w:rPr>
        <w:t>private</w:t>
      </w:r>
      <w:r w:rsidR="00D0165F"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  <w:proofErr w:type="spellEnd"/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317613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?php</w:t>
      </w:r>
    </w:p>
    <w:p w14:paraId="52F9C48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ession_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start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52F5AD2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require(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onnectio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);</w:t>
      </w:r>
    </w:p>
    <w:p w14:paraId="35FFEAB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5DD120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if(empty($_SESSION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"])) </w:t>
      </w:r>
    </w:p>
    <w:p w14:paraId="7D09675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{</w:t>
      </w:r>
    </w:p>
    <w:p w14:paraId="6CCD60E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header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"Location: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_logi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"); </w:t>
      </w:r>
    </w:p>
    <w:p w14:paraId="1E0C172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50DFF4E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AC3FAD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email = $_SESSION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;</w:t>
      </w:r>
    </w:p>
    <w:p w14:paraId="0B7A122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6516F6B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"SELECT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,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FROM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tabl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WHERE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'$email'";</w:t>
      </w:r>
    </w:p>
    <w:p w14:paraId="3D03020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result = $conn-&gt;query(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sq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);</w:t>
      </w:r>
    </w:p>
    <w:p w14:paraId="3771879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$</w:t>
      </w:r>
      <w:proofErr w:type="spellStart"/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;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;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;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;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;</w:t>
      </w:r>
    </w:p>
    <w:p w14:paraId="196B2C1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lastRenderedPageBreak/>
        <w:t xml:space="preserve">    </w:t>
      </w:r>
    </w:p>
    <w:p w14:paraId="3F86EA0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while(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$row = $result-&g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etch_assoc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()) {</w:t>
      </w:r>
    </w:p>
    <w:p w14:paraId="35CC3A6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76E9359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6BB8E5B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2F50DEC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4C7EDDD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= 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3A117CB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//echo 'Your information 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&gt;ID: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'.$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>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.'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Name: '.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.'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Address: '.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.'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Email: '.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.'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Phone '.$row['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ustomer_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'];</w:t>
      </w:r>
    </w:p>
    <w:p w14:paraId="4BEB2D4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}</w:t>
      </w:r>
    </w:p>
    <w:p w14:paraId="18342B9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24785DC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?&gt;</w:t>
      </w:r>
    </w:p>
    <w:p w14:paraId="38B257B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!DOCTYPE html&gt;</w:t>
      </w:r>
    </w:p>
    <w:p w14:paraId="2CDABDD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html lang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e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&gt;</w:t>
      </w:r>
    </w:p>
    <w:p w14:paraId="5EB20F8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head&gt;</w:t>
      </w:r>
    </w:p>
    <w:p w14:paraId="700AF59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charset="UTF-8"&gt;</w:t>
      </w:r>
    </w:p>
    <w:p w14:paraId="6F7BFD7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http-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equiv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X-UA-Compatible" content="IE=edge"&gt;</w:t>
      </w:r>
    </w:p>
    <w:p w14:paraId="02B6A76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meta name="viewport" content="width=device-width, initial-scale=1.0"&gt;</w:t>
      </w:r>
    </w:p>
    <w:p w14:paraId="3440DBA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title&gt;Profile&lt;/title&gt;</w:t>
      </w:r>
    </w:p>
    <w:p w14:paraId="3738841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link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/style.css"&gt;</w:t>
      </w:r>
    </w:p>
    <w:p w14:paraId="0E2F799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link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"stylesheet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/login.css"&gt; --&gt;</w:t>
      </w:r>
    </w:p>
    <w:p w14:paraId="4E5746A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link href="https://cdn.jsdelivr.net/npm/bootstrap@5.0.2/dist/css/bootstrap.min.css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re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="stylesheet" integrity="sha384-EVSTQN3/azprG1Anm3QDgpJLIm9Nao0Yz1ztcQTwFspd3yD65VohhpuuCOmLASjC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anonymous"&gt;</w:t>
      </w:r>
    </w:p>
    <w:p w14:paraId="053F51F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6939030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head&gt;</w:t>
      </w:r>
    </w:p>
    <w:p w14:paraId="4B36964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body&gt;</w:t>
      </w:r>
    </w:p>
    <w:p w14:paraId="0831425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Navbar start --&gt;</w:t>
      </w:r>
    </w:p>
    <w:p w14:paraId="64CA13A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header&gt;</w:t>
      </w:r>
    </w:p>
    <w:p w14:paraId="37612C5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div class="menu-bar"&gt;</w:t>
      </w:r>
    </w:p>
    <w:p w14:paraId="25EFA9D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nav class="navbar navbar-expand-md navbar-light"&gt;</w:t>
      </w:r>
    </w:p>
    <w:p w14:paraId="7652ECC6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index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bar-brand"&gt; Courier Management&lt;/a&gt;</w:t>
      </w:r>
    </w:p>
    <w:p w14:paraId="6652621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&lt;ul class="navbar-nav"&gt;</w:t>
      </w:r>
    </w:p>
    <w:p w14:paraId="0188DCA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7A85A82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arcel_send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Send A Parcel&lt;/a&gt;</w:t>
      </w:r>
    </w:p>
    <w:p w14:paraId="7491479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0475879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2BDF63D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 xml:space="preserve">a 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proofErr w:type="gram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arcelSearch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Track Parcel&lt;/a&gt;</w:t>
      </w:r>
    </w:p>
    <w:p w14:paraId="340589C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5383F90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li class="nav-item"&gt;</w:t>
      </w:r>
    </w:p>
    <w:p w14:paraId="08F64C6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    &lt;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 xml:space="preserve">a 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proofErr w:type="gram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_login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 class="nav-link"&gt;Logout&lt;?php $_SESSION[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]=""?&gt;&lt;/a&gt;</w:t>
      </w:r>
    </w:p>
    <w:p w14:paraId="6BDED03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   &lt;/li&gt;</w:t>
      </w:r>
    </w:p>
    <w:p w14:paraId="5DE75115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lastRenderedPageBreak/>
        <w:t xml:space="preserve">            &lt;/ul&gt;</w:t>
      </w:r>
    </w:p>
    <w:p w14:paraId="0E1E70F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/nav&gt;</w:t>
      </w:r>
    </w:p>
    <w:p w14:paraId="40E0818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7FD5208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header&gt;</w:t>
      </w:r>
    </w:p>
    <w:p w14:paraId="2E4DE61C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&lt;!--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Navbar end   --&gt;    </w:t>
      </w:r>
    </w:p>
    <w:p w14:paraId="7D819EC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70B62E7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div class="container"&gt;</w:t>
      </w:r>
    </w:p>
    <w:p w14:paraId="18222962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     </w:t>
      </w:r>
    </w:p>
    <w:p w14:paraId="719A6273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</w:t>
      </w:r>
    </w:p>
    <w:p w14:paraId="4ABFCB6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div class="profile"&gt;</w:t>
      </w:r>
    </w:p>
    <w:p w14:paraId="3AEB823E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p class="box shadow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white profile p-4 m-2 rounded-3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"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ID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id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77F04B1A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p class="box shadow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white profile p-4 m-2 rounded-3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"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Name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nam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587E28B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p class="box shadow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white profile p-4 m-2 rounded-3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"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Address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address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7AEBFF1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p class="box shadow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white profile p-4 m-2 rounded-3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"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Email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email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4AA5172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    &lt;p class="box shadow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g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white profile p-4 m-2 rounded-3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fw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-bolder"&gt; </w:t>
      </w:r>
      <w:proofErr w:type="gramStart"/>
      <w:r w:rsidRPr="00B20DF3">
        <w:rPr>
          <w:rFonts w:ascii="Consolas" w:hAnsi="Consolas" w:cs="Times New Roman"/>
          <w:i/>
          <w:sz w:val="24"/>
          <w:szCs w:val="24"/>
        </w:rPr>
        <w:t>Phone :</w:t>
      </w:r>
      <w:proofErr w:type="gramEnd"/>
      <w:r w:rsidRPr="00B20DF3">
        <w:rPr>
          <w:rFonts w:ascii="Consolas" w:hAnsi="Consolas" w:cs="Times New Roman"/>
          <w:i/>
          <w:sz w:val="24"/>
          <w:szCs w:val="24"/>
        </w:rPr>
        <w:t xml:space="preserve"> &lt;?php echo $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uphone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?&gt;&lt;/p&gt;</w:t>
      </w:r>
    </w:p>
    <w:p w14:paraId="3A76F7A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0108C25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r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&gt;</w:t>
      </w:r>
    </w:p>
    <w:p w14:paraId="4814BF00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a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href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parcel_send.php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"&gt;&lt;button class="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 xml:space="preserve">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bt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-primary box shadow rounded-3"&gt;Send Parcel Now&lt;/button&gt;&lt;/a&gt;</w:t>
      </w:r>
    </w:p>
    <w:p w14:paraId="5EF047B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2FBAE7D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4C61D30B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/div&gt;</w:t>
      </w:r>
    </w:p>
    <w:p w14:paraId="5FEA1A78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330666C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17A0C8F1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</w:t>
      </w:r>
    </w:p>
    <w:p w14:paraId="0E497C54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</w:p>
    <w:p w14:paraId="34334D87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script src="https://cdn.jsdelivr.net/npm/@popperjs/core@2.10.2/dist/umd/popper.min.js" integrity="sha384-7+zCNj/IqJ95wo16oMtfsKbZ9ccEh31eOz1HGyDuCQ6wgnyJNSYdrPa03rtR1zdB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2F31F18F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 xml:space="preserve">    &lt;script src="https://cdn.jsdelivr.net/npm/bootstrap@5.1.3/dist/js/bootstrap.min.js" integrity="sha384-QJHtvGhmr9XOIpI6YVutG+2QOK9T+ZnN4kzFN1RtK3zEFEIsxhlmWl5/YESvpZ13" </w:t>
      </w:r>
      <w:proofErr w:type="spellStart"/>
      <w:r w:rsidRPr="00B20DF3">
        <w:rPr>
          <w:rFonts w:ascii="Consolas" w:hAnsi="Consolas" w:cs="Times New Roman"/>
          <w:i/>
          <w:sz w:val="24"/>
          <w:szCs w:val="24"/>
        </w:rPr>
        <w:t>crossorigin</w:t>
      </w:r>
      <w:proofErr w:type="spellEnd"/>
      <w:r w:rsidRPr="00B20DF3">
        <w:rPr>
          <w:rFonts w:ascii="Consolas" w:hAnsi="Consolas" w:cs="Times New Roman"/>
          <w:i/>
          <w:sz w:val="24"/>
          <w:szCs w:val="24"/>
        </w:rPr>
        <w:t>="anonymous"&gt;&lt;/script&gt;</w:t>
      </w:r>
    </w:p>
    <w:p w14:paraId="2A0CD9A9" w14:textId="77777777" w:rsidR="00B20DF3" w:rsidRPr="00B20DF3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body&gt;</w:t>
      </w:r>
    </w:p>
    <w:p w14:paraId="5BE22ACA" w14:textId="4A06F2A6" w:rsidR="00D0165F" w:rsidRPr="00D0165F" w:rsidRDefault="00B20DF3" w:rsidP="00B20DF3">
      <w:pPr>
        <w:spacing w:after="0" w:line="240" w:lineRule="auto"/>
        <w:contextualSpacing/>
        <w:rPr>
          <w:rFonts w:ascii="Consolas" w:hAnsi="Consolas" w:cs="Times New Roman"/>
          <w:i/>
          <w:sz w:val="24"/>
          <w:szCs w:val="24"/>
        </w:rPr>
      </w:pPr>
      <w:r w:rsidRPr="00B20DF3">
        <w:rPr>
          <w:rFonts w:ascii="Consolas" w:hAnsi="Consolas" w:cs="Times New Roman"/>
          <w:i/>
          <w:sz w:val="24"/>
          <w:szCs w:val="24"/>
        </w:rPr>
        <w:t>&lt;/html&gt;</w:t>
      </w: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D7D7A8" w14:textId="77777777" w:rsidR="00047F4A" w:rsidRDefault="00047F4A" w:rsidP="000742EE">
      <w:pPr>
        <w:spacing w:after="0" w:line="240" w:lineRule="auto"/>
      </w:pPr>
      <w:r>
        <w:separator/>
      </w:r>
    </w:p>
  </w:endnote>
  <w:endnote w:type="continuationSeparator" w:id="0">
    <w:p w14:paraId="70B6E07B" w14:textId="77777777" w:rsidR="00047F4A" w:rsidRDefault="00047F4A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6C8EE" w14:textId="77777777" w:rsidR="00D32E6C" w:rsidRDefault="00D32E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E9624" w14:textId="77777777" w:rsidR="00D32E6C" w:rsidRDefault="00D32E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77D29" w14:textId="77777777" w:rsidR="00047F4A" w:rsidRDefault="00047F4A" w:rsidP="000742EE">
      <w:pPr>
        <w:spacing w:after="0" w:line="240" w:lineRule="auto"/>
      </w:pPr>
      <w:r>
        <w:separator/>
      </w:r>
    </w:p>
  </w:footnote>
  <w:footnote w:type="continuationSeparator" w:id="0">
    <w:p w14:paraId="186B9890" w14:textId="77777777" w:rsidR="00047F4A" w:rsidRDefault="00047F4A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4572C8" w14:textId="77777777" w:rsidR="00D32E6C" w:rsidRDefault="00D32E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398FF012" w:rsidR="00CB77AA" w:rsidRPr="007A6BC2" w:rsidRDefault="00D32E6C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3C5E26">
      <w:rPr>
        <w:rFonts w:ascii="Times New Roman" w:eastAsia="Times New Roman" w:hAnsi="Times New Roman" w:cs="Times New Roman"/>
        <w:b/>
        <w:bCs/>
        <w:sz w:val="36"/>
        <w:szCs w:val="36"/>
      </w:rPr>
      <w:t>Courier Management System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D08D9" w14:textId="77777777" w:rsidR="00D32E6C" w:rsidRDefault="00D32E6C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ParagraphRange paragraphId="207140988" textId="1347118001" start="80" length="7" invalidationStart="80" invalidationLength="7" id="alVQy7Gf"/>
  </int:Manifest>
  <int:Observations>
    <int:Content id="alVQy7Gf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A05547"/>
    <w:multiLevelType w:val="multilevel"/>
    <w:tmpl w:val="7C1A91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210020"/>
    <w:multiLevelType w:val="multilevel"/>
    <w:tmpl w:val="F9DE45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1D45EE7"/>
    <w:multiLevelType w:val="multilevel"/>
    <w:tmpl w:val="0390EEB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35011C93"/>
    <w:multiLevelType w:val="multilevel"/>
    <w:tmpl w:val="C79884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47F4A"/>
    <w:rsid w:val="00056245"/>
    <w:rsid w:val="0005670E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C5E26"/>
    <w:rsid w:val="003F2C8A"/>
    <w:rsid w:val="00417BAC"/>
    <w:rsid w:val="00424AC6"/>
    <w:rsid w:val="00460CF5"/>
    <w:rsid w:val="00464A61"/>
    <w:rsid w:val="004E463B"/>
    <w:rsid w:val="00510E46"/>
    <w:rsid w:val="005118FE"/>
    <w:rsid w:val="00531601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94645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A4374"/>
    <w:rsid w:val="00AD3451"/>
    <w:rsid w:val="00B20DF3"/>
    <w:rsid w:val="00B23A4C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32E6C"/>
    <w:rsid w:val="00D65FBD"/>
    <w:rsid w:val="00D721A1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14108"/>
    <w:rsid w:val="00F32934"/>
    <w:rsid w:val="00F501CE"/>
    <w:rsid w:val="00F760E3"/>
    <w:rsid w:val="00FC5242"/>
    <w:rsid w:val="00FD35DD"/>
    <w:rsid w:val="00FF6978"/>
    <w:rsid w:val="68D048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63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82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3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6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9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2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7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3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9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2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8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6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8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9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28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5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8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18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6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0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6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9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70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5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9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3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3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54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1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99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4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4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64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71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9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5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7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7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8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5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6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a2af3db474ab4f5e" Type="http://schemas.microsoft.com/office/2019/09/relationships/intelligence" Target="intelligence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F518C3D7A8364DA733FDF9E814B61D" ma:contentTypeVersion="2" ma:contentTypeDescription="Create a new document." ma:contentTypeScope="" ma:versionID="81d1903ea4166a81f237e7ea60968ef2">
  <xsd:schema xmlns:xsd="http://www.w3.org/2001/XMLSchema" xmlns:xs="http://www.w3.org/2001/XMLSchema" xmlns:p="http://schemas.microsoft.com/office/2006/metadata/properties" xmlns:ns2="8532f6ee-fd98-4ba3-94dd-7d35041e413e" targetNamespace="http://schemas.microsoft.com/office/2006/metadata/properties" ma:root="true" ma:fieldsID="2b2ef076bc55674296f9db9ede2d3372" ns2:_="">
    <xsd:import namespace="8532f6ee-fd98-4ba3-94dd-7d35041e41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32f6ee-fd98-4ba3-94dd-7d35041e41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3533050-EF61-47C7-B8E9-E276B2292B7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60EECB6-21D3-47AF-91EF-2191593B1DA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D6BCD3-7968-47AF-81F3-260A1436688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532f6ee-fd98-4ba3-94dd-7d35041e41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9</Pages>
  <Words>1487</Words>
  <Characters>8479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9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uhammad Al Amin Rifat</cp:lastModifiedBy>
  <cp:revision>12</cp:revision>
  <dcterms:created xsi:type="dcterms:W3CDTF">2021-04-13T04:59:00Z</dcterms:created>
  <dcterms:modified xsi:type="dcterms:W3CDTF">2022-04-21T13:03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F518C3D7A8364DA733FDF9E814B61D</vt:lpwstr>
  </property>
</Properties>
</file>